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B1C8C" w:rsidRDefault="00CF67D6" w:rsidP="00CF67D6">
      <w:pPr>
        <w:jc w:val="center"/>
        <w:rPr>
          <w:sz w:val="40"/>
        </w:rPr>
      </w:pPr>
      <w:r>
        <w:rPr>
          <w:sz w:val="40"/>
        </w:rPr>
        <w:t>FY2019 CoC Local Competition Submission Guide</w:t>
      </w:r>
    </w:p>
    <w:p w:rsidR="00022F55" w:rsidRDefault="00CF67D6" w:rsidP="00CF67D6">
      <w:r>
        <w:t>The following table</w:t>
      </w:r>
      <w:r w:rsidR="00022F55">
        <w:t>s</w:t>
      </w:r>
      <w:r>
        <w:t xml:space="preserve"> outlines the documents required for complete submission of the TX BoS CoC FY 2019 Local Competition.</w:t>
      </w:r>
    </w:p>
    <w:p w:rsidR="00CF67D6" w:rsidRDefault="00022F55" w:rsidP="00A21384">
      <w:pPr>
        <w:spacing w:after="0"/>
      </w:pPr>
      <w:r>
        <w:t xml:space="preserve">New Project Applicants </w:t>
      </w:r>
      <w:r w:rsidR="00CF67D6"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CF67D6" w:rsidTr="00D548A6">
        <w:tc>
          <w:tcPr>
            <w:tcW w:w="4675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CF67D6" w:rsidRDefault="00CF67D6" w:rsidP="00CF67D6">
            <w:r>
              <w:t>Document Title</w:t>
            </w:r>
          </w:p>
        </w:tc>
        <w:tc>
          <w:tcPr>
            <w:tcW w:w="4675" w:type="dxa"/>
            <w:shd w:val="clear" w:color="auto" w:fill="D9D9D9" w:themeFill="background1" w:themeFillShade="D9"/>
          </w:tcPr>
          <w:p w:rsidR="00CF67D6" w:rsidRDefault="00CF67D6" w:rsidP="00CF67D6">
            <w:r>
              <w:t xml:space="preserve">Submission Location </w:t>
            </w:r>
          </w:p>
        </w:tc>
      </w:tr>
      <w:tr w:rsidR="00CE38CF" w:rsidTr="00D548A6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CE38CF" w:rsidRDefault="00CE38CF" w:rsidP="00CE38CF">
            <w:r>
              <w:rPr>
                <w:rFonts w:cstheme="minorHAnsi"/>
              </w:rPr>
              <w:t>□</w:t>
            </w:r>
            <w:r>
              <w:t xml:space="preserve"> Applicant Profile</w:t>
            </w:r>
          </w:p>
        </w:tc>
        <w:tc>
          <w:tcPr>
            <w:tcW w:w="4675" w:type="dxa"/>
            <w:vMerge w:val="restart"/>
            <w:tcBorders>
              <w:left w:val="single" w:sz="4" w:space="0" w:color="auto"/>
            </w:tcBorders>
          </w:tcPr>
          <w:p w:rsidR="00CE38CF" w:rsidRDefault="00CE38CF" w:rsidP="00CF67D6">
            <w:r>
              <w:t xml:space="preserve">HUD e-snaps- HUD’s Application Submission portal. </w:t>
            </w:r>
          </w:p>
        </w:tc>
      </w:tr>
      <w:tr w:rsidR="00CE38CF" w:rsidTr="00D548A6">
        <w:tc>
          <w:tcPr>
            <w:tcW w:w="46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E38CF" w:rsidRDefault="00CE38CF" w:rsidP="00CF67D6">
            <w:pPr>
              <w:rPr>
                <w:rFonts w:cstheme="minorHAnsi"/>
              </w:rPr>
            </w:pPr>
            <w:r>
              <w:rPr>
                <w:rFonts w:cstheme="minorHAnsi"/>
              </w:rPr>
              <w:t>□</w:t>
            </w:r>
            <w:r>
              <w:t xml:space="preserve"> New Project Application</w:t>
            </w:r>
          </w:p>
        </w:tc>
        <w:tc>
          <w:tcPr>
            <w:tcW w:w="4675" w:type="dxa"/>
            <w:vMerge/>
            <w:tcBorders>
              <w:left w:val="single" w:sz="4" w:space="0" w:color="auto"/>
            </w:tcBorders>
          </w:tcPr>
          <w:p w:rsidR="00CE38CF" w:rsidRDefault="00CE38CF" w:rsidP="00CF67D6"/>
        </w:tc>
      </w:tr>
      <w:tr w:rsidR="008F271F" w:rsidTr="00D548A6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8F271F" w:rsidRDefault="008F271F" w:rsidP="00CF67D6">
            <w:r>
              <w:rPr>
                <w:rFonts w:cstheme="minorHAnsi"/>
              </w:rPr>
              <w:t>□</w:t>
            </w:r>
            <w:r>
              <w:t xml:space="preserve"> Supplemental Project Narrative</w:t>
            </w:r>
          </w:p>
        </w:tc>
        <w:tc>
          <w:tcPr>
            <w:tcW w:w="4675" w:type="dxa"/>
            <w:vMerge w:val="restart"/>
            <w:tcBorders>
              <w:left w:val="single" w:sz="4" w:space="0" w:color="auto"/>
            </w:tcBorders>
          </w:tcPr>
          <w:p w:rsidR="008F271F" w:rsidRDefault="00A21384" w:rsidP="008F271F">
            <w:r>
              <w:t>TX BoS Local Competition</w:t>
            </w:r>
            <w:r w:rsidR="008F271F">
              <w:t xml:space="preserve"> Submission Portal</w:t>
            </w:r>
            <w:r w:rsidR="00CE38CF">
              <w:t xml:space="preserve">- Applicant will submit </w:t>
            </w:r>
            <w:r>
              <w:t xml:space="preserve">the </w:t>
            </w:r>
            <w:r w:rsidR="00CE38CF">
              <w:t>“Local Application</w:t>
            </w:r>
            <w:r>
              <w:t xml:space="preserve">” and acknowledge the completion and accuracy of the Applicant Profile and Project Application in e-snaps. </w:t>
            </w:r>
          </w:p>
        </w:tc>
      </w:tr>
      <w:tr w:rsidR="008F271F" w:rsidTr="00D548A6">
        <w:tc>
          <w:tcPr>
            <w:tcW w:w="467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8F271F" w:rsidRDefault="008F271F" w:rsidP="00022F55">
            <w:r>
              <w:rPr>
                <w:rFonts w:cstheme="minorHAnsi"/>
              </w:rPr>
              <w:t>□</w:t>
            </w:r>
            <w:r>
              <w:t xml:space="preserve"> Letter of Support from the LHC</w:t>
            </w:r>
          </w:p>
        </w:tc>
        <w:tc>
          <w:tcPr>
            <w:tcW w:w="4675" w:type="dxa"/>
            <w:vMerge/>
            <w:tcBorders>
              <w:left w:val="single" w:sz="4" w:space="0" w:color="auto"/>
            </w:tcBorders>
          </w:tcPr>
          <w:p w:rsidR="008F271F" w:rsidRDefault="008F271F" w:rsidP="00022F55"/>
        </w:tc>
      </w:tr>
      <w:tr w:rsidR="008F271F" w:rsidTr="00D548A6">
        <w:tc>
          <w:tcPr>
            <w:tcW w:w="467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8F271F" w:rsidRDefault="008F271F" w:rsidP="00022F55">
            <w:r>
              <w:rPr>
                <w:rFonts w:cstheme="minorHAnsi"/>
              </w:rPr>
              <w:t>□</w:t>
            </w:r>
            <w:r>
              <w:t xml:space="preserve"> Monitoring Certification </w:t>
            </w:r>
          </w:p>
        </w:tc>
        <w:tc>
          <w:tcPr>
            <w:tcW w:w="4675" w:type="dxa"/>
            <w:vMerge/>
            <w:tcBorders>
              <w:left w:val="single" w:sz="4" w:space="0" w:color="auto"/>
            </w:tcBorders>
          </w:tcPr>
          <w:p w:rsidR="008F271F" w:rsidRDefault="008F271F" w:rsidP="00022F55"/>
        </w:tc>
      </w:tr>
      <w:tr w:rsidR="008F271F" w:rsidTr="00D548A6">
        <w:tc>
          <w:tcPr>
            <w:tcW w:w="467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8F271F" w:rsidRDefault="008F271F" w:rsidP="00022F55">
            <w:r>
              <w:rPr>
                <w:rFonts w:cstheme="minorHAnsi"/>
              </w:rPr>
              <w:t>□</w:t>
            </w:r>
            <w:r>
              <w:t xml:space="preserve"> Certification of Consistency</w:t>
            </w:r>
          </w:p>
        </w:tc>
        <w:tc>
          <w:tcPr>
            <w:tcW w:w="4675" w:type="dxa"/>
            <w:vMerge/>
            <w:tcBorders>
              <w:left w:val="single" w:sz="4" w:space="0" w:color="auto"/>
            </w:tcBorders>
          </w:tcPr>
          <w:p w:rsidR="008F271F" w:rsidRDefault="008F271F" w:rsidP="00022F55"/>
        </w:tc>
      </w:tr>
      <w:tr w:rsidR="008F271F" w:rsidTr="00D548A6">
        <w:tc>
          <w:tcPr>
            <w:tcW w:w="46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271F" w:rsidRDefault="008F271F" w:rsidP="00022F55">
            <w:r>
              <w:rPr>
                <w:rFonts w:cstheme="minorHAnsi"/>
              </w:rPr>
              <w:t>□</w:t>
            </w:r>
            <w:r>
              <w:t xml:space="preserve"> Match Documentation</w:t>
            </w:r>
          </w:p>
        </w:tc>
        <w:tc>
          <w:tcPr>
            <w:tcW w:w="4675" w:type="dxa"/>
            <w:vMerge/>
            <w:tcBorders>
              <w:left w:val="single" w:sz="4" w:space="0" w:color="auto"/>
            </w:tcBorders>
          </w:tcPr>
          <w:p w:rsidR="008F271F" w:rsidRDefault="008F271F" w:rsidP="00022F55"/>
        </w:tc>
      </w:tr>
    </w:tbl>
    <w:p w:rsidR="00CF67D6" w:rsidRDefault="00CF67D6" w:rsidP="00CF67D6"/>
    <w:p w:rsidR="00DB27EC" w:rsidRDefault="00DB27EC" w:rsidP="00A21384">
      <w:pPr>
        <w:spacing w:after="0"/>
      </w:pPr>
      <w:r>
        <w:t>Renewal Applica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DB27EC" w:rsidTr="00D548A6">
        <w:tc>
          <w:tcPr>
            <w:tcW w:w="4675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DB27EC" w:rsidRDefault="00DB27EC" w:rsidP="00DB27EC">
            <w:r>
              <w:t>Document Title</w:t>
            </w:r>
          </w:p>
        </w:tc>
        <w:tc>
          <w:tcPr>
            <w:tcW w:w="4675" w:type="dxa"/>
            <w:shd w:val="clear" w:color="auto" w:fill="D9D9D9" w:themeFill="background1" w:themeFillShade="D9"/>
          </w:tcPr>
          <w:p w:rsidR="00DB27EC" w:rsidRDefault="00DB27EC" w:rsidP="00DB27EC">
            <w:r>
              <w:t xml:space="preserve">Submission Location </w:t>
            </w:r>
          </w:p>
        </w:tc>
      </w:tr>
      <w:tr w:rsidR="00A21384" w:rsidTr="00D548A6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A21384" w:rsidRDefault="00A21384" w:rsidP="00A21384">
            <w:r>
              <w:rPr>
                <w:rFonts w:cstheme="minorHAnsi"/>
              </w:rPr>
              <w:t>□</w:t>
            </w:r>
            <w:r>
              <w:t xml:space="preserve"> Application Profile</w:t>
            </w:r>
          </w:p>
        </w:tc>
        <w:tc>
          <w:tcPr>
            <w:tcW w:w="4675" w:type="dxa"/>
            <w:vMerge w:val="restart"/>
            <w:tcBorders>
              <w:left w:val="single" w:sz="4" w:space="0" w:color="auto"/>
            </w:tcBorders>
          </w:tcPr>
          <w:p w:rsidR="00A21384" w:rsidRDefault="00A21384" w:rsidP="00A21384">
            <w:r>
              <w:t xml:space="preserve">HUD e-snaps- HUD’s Application Submission portal. </w:t>
            </w:r>
          </w:p>
        </w:tc>
      </w:tr>
      <w:tr w:rsidR="00A21384" w:rsidTr="00D548A6">
        <w:tc>
          <w:tcPr>
            <w:tcW w:w="46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1384" w:rsidRDefault="00A21384" w:rsidP="00A21384">
            <w:pPr>
              <w:rPr>
                <w:rFonts w:cstheme="minorHAnsi"/>
              </w:rPr>
            </w:pPr>
            <w:r>
              <w:rPr>
                <w:rFonts w:cstheme="minorHAnsi"/>
              </w:rPr>
              <w:t>□</w:t>
            </w:r>
            <w:r>
              <w:t xml:space="preserve"> Renewal Project Application</w:t>
            </w:r>
          </w:p>
        </w:tc>
        <w:tc>
          <w:tcPr>
            <w:tcW w:w="4675" w:type="dxa"/>
            <w:vMerge/>
            <w:tcBorders>
              <w:left w:val="single" w:sz="4" w:space="0" w:color="auto"/>
            </w:tcBorders>
          </w:tcPr>
          <w:p w:rsidR="00A21384" w:rsidRDefault="00A21384" w:rsidP="00A21384"/>
        </w:tc>
      </w:tr>
      <w:tr w:rsidR="00A21384" w:rsidTr="00D548A6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A21384" w:rsidRDefault="00A21384" w:rsidP="00A21384">
            <w:r>
              <w:rPr>
                <w:rFonts w:cstheme="minorHAnsi"/>
              </w:rPr>
              <w:t>□</w:t>
            </w:r>
            <w:r>
              <w:t xml:space="preserve"> Supplemental Project Narrative</w:t>
            </w:r>
          </w:p>
        </w:tc>
        <w:tc>
          <w:tcPr>
            <w:tcW w:w="4675" w:type="dxa"/>
            <w:vMerge w:val="restart"/>
            <w:tcBorders>
              <w:left w:val="single" w:sz="4" w:space="0" w:color="auto"/>
            </w:tcBorders>
          </w:tcPr>
          <w:p w:rsidR="00A21384" w:rsidRDefault="00A21384" w:rsidP="00A21384">
            <w:r>
              <w:t xml:space="preserve">TX BoS Local Competition Submission Portal- Applicant will submit the “Local Application” and acknowledge the completion and accuracy of the Applicant Profile and Project Application in e-snaps. </w:t>
            </w:r>
          </w:p>
        </w:tc>
      </w:tr>
      <w:tr w:rsidR="00DB27EC" w:rsidTr="00D548A6">
        <w:tc>
          <w:tcPr>
            <w:tcW w:w="467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DB27EC" w:rsidRDefault="00DB27EC" w:rsidP="00DB27EC">
            <w:r>
              <w:rPr>
                <w:rFonts w:cstheme="minorHAnsi"/>
              </w:rPr>
              <w:t>□</w:t>
            </w:r>
            <w:r>
              <w:t xml:space="preserve"> Letter of Support from the LHC</w:t>
            </w:r>
          </w:p>
        </w:tc>
        <w:tc>
          <w:tcPr>
            <w:tcW w:w="4675" w:type="dxa"/>
            <w:vMerge/>
            <w:tcBorders>
              <w:left w:val="single" w:sz="4" w:space="0" w:color="auto"/>
            </w:tcBorders>
          </w:tcPr>
          <w:p w:rsidR="00DB27EC" w:rsidRDefault="00DB27EC" w:rsidP="00DB27EC"/>
        </w:tc>
      </w:tr>
      <w:tr w:rsidR="00DB27EC" w:rsidTr="00D548A6">
        <w:tc>
          <w:tcPr>
            <w:tcW w:w="467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DB27EC" w:rsidRDefault="00DB27EC" w:rsidP="00DB27EC">
            <w:r>
              <w:rPr>
                <w:rFonts w:cstheme="minorHAnsi"/>
              </w:rPr>
              <w:t>□</w:t>
            </w:r>
            <w:r>
              <w:t xml:space="preserve"> Monitoring Certification </w:t>
            </w:r>
          </w:p>
        </w:tc>
        <w:tc>
          <w:tcPr>
            <w:tcW w:w="4675" w:type="dxa"/>
            <w:vMerge/>
            <w:tcBorders>
              <w:left w:val="single" w:sz="4" w:space="0" w:color="auto"/>
            </w:tcBorders>
          </w:tcPr>
          <w:p w:rsidR="00DB27EC" w:rsidRDefault="00DB27EC" w:rsidP="00DB27EC"/>
        </w:tc>
      </w:tr>
      <w:tr w:rsidR="00DB27EC" w:rsidTr="00D548A6">
        <w:tc>
          <w:tcPr>
            <w:tcW w:w="467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DB27EC" w:rsidRDefault="00DB27EC" w:rsidP="00DB27EC">
            <w:r>
              <w:rPr>
                <w:rFonts w:cstheme="minorHAnsi"/>
              </w:rPr>
              <w:t>□</w:t>
            </w:r>
            <w:r>
              <w:t xml:space="preserve"> Certification of Consistency</w:t>
            </w:r>
          </w:p>
        </w:tc>
        <w:tc>
          <w:tcPr>
            <w:tcW w:w="4675" w:type="dxa"/>
            <w:vMerge/>
            <w:tcBorders>
              <w:left w:val="single" w:sz="4" w:space="0" w:color="auto"/>
            </w:tcBorders>
          </w:tcPr>
          <w:p w:rsidR="00DB27EC" w:rsidRDefault="00DB27EC" w:rsidP="00DB27EC"/>
        </w:tc>
      </w:tr>
      <w:tr w:rsidR="00DB27EC" w:rsidTr="00D548A6">
        <w:tc>
          <w:tcPr>
            <w:tcW w:w="46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B27EC" w:rsidRDefault="00DB27EC" w:rsidP="00DB27EC">
            <w:r>
              <w:rPr>
                <w:rFonts w:cstheme="minorHAnsi"/>
              </w:rPr>
              <w:t>□</w:t>
            </w:r>
            <w:r>
              <w:t xml:space="preserve"> Match Documentation</w:t>
            </w:r>
          </w:p>
        </w:tc>
        <w:tc>
          <w:tcPr>
            <w:tcW w:w="4675" w:type="dxa"/>
            <w:vMerge/>
            <w:tcBorders>
              <w:left w:val="single" w:sz="4" w:space="0" w:color="auto"/>
            </w:tcBorders>
          </w:tcPr>
          <w:p w:rsidR="00DB27EC" w:rsidRDefault="00DB27EC" w:rsidP="00DB27EC"/>
        </w:tc>
      </w:tr>
    </w:tbl>
    <w:p w:rsidR="00DB27EC" w:rsidRDefault="00DB27EC" w:rsidP="00CF67D6"/>
    <w:p w:rsidR="00DB27EC" w:rsidRDefault="00DB27EC" w:rsidP="00A21384">
      <w:pPr>
        <w:spacing w:after="0"/>
      </w:pPr>
      <w:r>
        <w:t>Expansion Project</w:t>
      </w:r>
      <w:r w:rsidR="00D548A6">
        <w:t xml:space="preserve"> Part A-</w:t>
      </w:r>
    </w:p>
    <w:p w:rsidR="00D548A6" w:rsidRDefault="00D548A6" w:rsidP="00A21384">
      <w:pPr>
        <w:spacing w:after="0"/>
      </w:pPr>
      <w:r>
        <w:tab/>
        <w:t>See Renewal Applicants Above</w:t>
      </w:r>
    </w:p>
    <w:p w:rsidR="00D548A6" w:rsidRDefault="00D548A6" w:rsidP="00A21384">
      <w:pPr>
        <w:spacing w:after="0"/>
      </w:pPr>
      <w:r>
        <w:t>Expansion Project Part B (New Activities)*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DB27EC" w:rsidTr="00D548A6">
        <w:tc>
          <w:tcPr>
            <w:tcW w:w="4675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DB27EC" w:rsidRDefault="00DB27EC" w:rsidP="00DB27EC">
            <w:r>
              <w:t>Document Title</w:t>
            </w:r>
          </w:p>
        </w:tc>
        <w:tc>
          <w:tcPr>
            <w:tcW w:w="4675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DB27EC" w:rsidRDefault="00DB27EC" w:rsidP="00DB27EC">
            <w:r>
              <w:t xml:space="preserve">Submission Location </w:t>
            </w:r>
          </w:p>
        </w:tc>
      </w:tr>
      <w:tr w:rsidR="00CE38CF" w:rsidTr="00D548A6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CE38CF" w:rsidRDefault="00CE38CF" w:rsidP="00D548A6">
            <w:pPr>
              <w:rPr>
                <w:rFonts w:cstheme="minorHAnsi"/>
              </w:rPr>
            </w:pPr>
            <w:r>
              <w:rPr>
                <w:rFonts w:cstheme="minorHAnsi"/>
              </w:rPr>
              <w:t>□</w:t>
            </w:r>
            <w:r>
              <w:t xml:space="preserve"> </w:t>
            </w:r>
            <w:r w:rsidR="00D548A6">
              <w:rPr>
                <w:rFonts w:cstheme="minorHAnsi"/>
              </w:rPr>
              <w:t>Stand Alone New Project Application</w:t>
            </w:r>
            <w:r w:rsidR="002D6E81">
              <w:rPr>
                <w:rFonts w:cstheme="minorHAnsi"/>
              </w:rPr>
              <w:t>**</w:t>
            </w:r>
          </w:p>
        </w:tc>
        <w:tc>
          <w:tcPr>
            <w:tcW w:w="4675" w:type="dxa"/>
            <w:vMerge w:val="restart"/>
            <w:tcBorders>
              <w:top w:val="single" w:sz="4" w:space="0" w:color="auto"/>
              <w:left w:val="single" w:sz="4" w:space="0" w:color="auto"/>
            </w:tcBorders>
          </w:tcPr>
          <w:p w:rsidR="00CE38CF" w:rsidRDefault="00A21384" w:rsidP="00DB27EC">
            <w:r>
              <w:t>HUD e-snaps- HUD’s Application Submission portal.</w:t>
            </w:r>
          </w:p>
        </w:tc>
      </w:tr>
      <w:tr w:rsidR="00CE38CF" w:rsidTr="00D548A6">
        <w:tc>
          <w:tcPr>
            <w:tcW w:w="46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E38CF" w:rsidRDefault="00CE38CF" w:rsidP="00D548A6">
            <w:r>
              <w:rPr>
                <w:rFonts w:cstheme="minorHAnsi"/>
              </w:rPr>
              <w:t>□</w:t>
            </w:r>
            <w:r>
              <w:t xml:space="preserve"> </w:t>
            </w:r>
            <w:r w:rsidR="00D548A6">
              <w:rPr>
                <w:rFonts w:cstheme="minorHAnsi"/>
              </w:rPr>
              <w:t>Consolidate Project Application</w:t>
            </w:r>
            <w:r w:rsidR="002D6E81">
              <w:rPr>
                <w:rFonts w:cstheme="minorHAnsi"/>
              </w:rPr>
              <w:t>***</w:t>
            </w:r>
          </w:p>
        </w:tc>
        <w:tc>
          <w:tcPr>
            <w:tcW w:w="4675" w:type="dxa"/>
            <w:vMerge/>
            <w:tcBorders>
              <w:left w:val="single" w:sz="4" w:space="0" w:color="auto"/>
            </w:tcBorders>
          </w:tcPr>
          <w:p w:rsidR="00CE38CF" w:rsidRDefault="00CE38CF" w:rsidP="00DB27EC"/>
        </w:tc>
      </w:tr>
      <w:tr w:rsidR="00A21384" w:rsidTr="00D548A6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A21384" w:rsidRDefault="00A21384" w:rsidP="00D548A6">
            <w:r>
              <w:rPr>
                <w:rFonts w:cstheme="minorHAnsi"/>
              </w:rPr>
              <w:t>□</w:t>
            </w:r>
            <w:r>
              <w:t xml:space="preserve"> </w:t>
            </w:r>
            <w:r w:rsidR="00D548A6">
              <w:rPr>
                <w:rFonts w:cstheme="minorHAnsi"/>
              </w:rPr>
              <w:t>Consolidated Supplemental Project Narrative</w:t>
            </w:r>
          </w:p>
        </w:tc>
        <w:tc>
          <w:tcPr>
            <w:tcW w:w="4675" w:type="dxa"/>
            <w:vMerge w:val="restart"/>
            <w:tcBorders>
              <w:left w:val="single" w:sz="4" w:space="0" w:color="auto"/>
            </w:tcBorders>
          </w:tcPr>
          <w:p w:rsidR="00A21384" w:rsidRDefault="00A21384" w:rsidP="00A21384">
            <w:r>
              <w:t xml:space="preserve">TX BoS Local Competition Submission Portal- Applicant will submit the “Local Application” and acknowledge the completion and accuracy of the Applicant Profile and Project Application in e-snaps. </w:t>
            </w:r>
          </w:p>
        </w:tc>
      </w:tr>
      <w:tr w:rsidR="00A21384" w:rsidTr="00D548A6">
        <w:tc>
          <w:tcPr>
            <w:tcW w:w="467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A21384" w:rsidRDefault="00A21384" w:rsidP="00D548A6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□ </w:t>
            </w:r>
            <w:r w:rsidR="00D548A6">
              <w:t>Letter of Support from the LHC</w:t>
            </w:r>
          </w:p>
        </w:tc>
        <w:tc>
          <w:tcPr>
            <w:tcW w:w="4675" w:type="dxa"/>
            <w:vMerge/>
            <w:tcBorders>
              <w:left w:val="single" w:sz="4" w:space="0" w:color="auto"/>
            </w:tcBorders>
          </w:tcPr>
          <w:p w:rsidR="00A21384" w:rsidRDefault="00A21384" w:rsidP="00A21384"/>
        </w:tc>
      </w:tr>
      <w:tr w:rsidR="00A21384" w:rsidTr="00D548A6">
        <w:tc>
          <w:tcPr>
            <w:tcW w:w="467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A21384" w:rsidRDefault="00A21384" w:rsidP="00D548A6">
            <w:r>
              <w:rPr>
                <w:rFonts w:cstheme="minorHAnsi"/>
              </w:rPr>
              <w:t>□</w:t>
            </w:r>
            <w:r>
              <w:t xml:space="preserve"> </w:t>
            </w:r>
            <w:r w:rsidR="00D548A6">
              <w:t>Monitoring Certification</w:t>
            </w:r>
          </w:p>
        </w:tc>
        <w:tc>
          <w:tcPr>
            <w:tcW w:w="4675" w:type="dxa"/>
            <w:vMerge/>
            <w:tcBorders>
              <w:left w:val="single" w:sz="4" w:space="0" w:color="auto"/>
            </w:tcBorders>
          </w:tcPr>
          <w:p w:rsidR="00A21384" w:rsidRDefault="00A21384" w:rsidP="00A21384"/>
        </w:tc>
      </w:tr>
      <w:tr w:rsidR="00A21384" w:rsidTr="00D548A6">
        <w:tc>
          <w:tcPr>
            <w:tcW w:w="467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A21384" w:rsidRDefault="00A21384" w:rsidP="00D548A6">
            <w:r>
              <w:rPr>
                <w:rFonts w:cstheme="minorHAnsi"/>
              </w:rPr>
              <w:t>□</w:t>
            </w:r>
            <w:r>
              <w:t xml:space="preserve"> </w:t>
            </w:r>
            <w:r w:rsidR="00D548A6">
              <w:t>Certification of Consistency</w:t>
            </w:r>
          </w:p>
        </w:tc>
        <w:tc>
          <w:tcPr>
            <w:tcW w:w="4675" w:type="dxa"/>
            <w:vMerge/>
            <w:tcBorders>
              <w:left w:val="single" w:sz="4" w:space="0" w:color="auto"/>
            </w:tcBorders>
          </w:tcPr>
          <w:p w:rsidR="00A21384" w:rsidRDefault="00A21384" w:rsidP="00A21384"/>
        </w:tc>
      </w:tr>
      <w:tr w:rsidR="00A21384" w:rsidTr="00D548A6">
        <w:tc>
          <w:tcPr>
            <w:tcW w:w="46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1384" w:rsidRDefault="00A21384" w:rsidP="00D548A6">
            <w:r>
              <w:rPr>
                <w:rFonts w:cstheme="minorHAnsi"/>
              </w:rPr>
              <w:t>□</w:t>
            </w:r>
            <w:r>
              <w:t xml:space="preserve"> </w:t>
            </w:r>
            <w:r w:rsidR="00D548A6">
              <w:t>Match Documentation</w:t>
            </w:r>
          </w:p>
        </w:tc>
        <w:tc>
          <w:tcPr>
            <w:tcW w:w="4675" w:type="dxa"/>
            <w:vMerge/>
            <w:tcBorders>
              <w:left w:val="single" w:sz="4" w:space="0" w:color="auto"/>
              <w:bottom w:val="single" w:sz="4" w:space="0" w:color="auto"/>
            </w:tcBorders>
          </w:tcPr>
          <w:p w:rsidR="00A21384" w:rsidRDefault="00A21384" w:rsidP="00A21384"/>
        </w:tc>
      </w:tr>
    </w:tbl>
    <w:p w:rsidR="00A21384" w:rsidRDefault="00A21384" w:rsidP="00CF67D6"/>
    <w:p w:rsidR="00DB27EC" w:rsidRDefault="00DB27EC" w:rsidP="00CF67D6">
      <w:r>
        <w:t>Definitions:</w:t>
      </w:r>
    </w:p>
    <w:p w:rsidR="00DB27EC" w:rsidRPr="00DB27EC" w:rsidRDefault="00DB27EC" w:rsidP="00DB27EC">
      <w:pPr>
        <w:spacing w:after="0"/>
      </w:pPr>
      <w:r w:rsidRPr="00DB27EC">
        <w:rPr>
          <w:i/>
        </w:rPr>
        <w:t>New Projects-</w:t>
      </w:r>
      <w:r>
        <w:rPr>
          <w:i/>
        </w:rPr>
        <w:t xml:space="preserve"> </w:t>
      </w:r>
      <w:r>
        <w:t>Project</w:t>
      </w:r>
      <w:r w:rsidR="002D6E81">
        <w:t>s</w:t>
      </w:r>
      <w:r>
        <w:t xml:space="preserve"> which </w:t>
      </w:r>
      <w:r w:rsidRPr="00A21384">
        <w:rPr>
          <w:b/>
        </w:rPr>
        <w:t>were not</w:t>
      </w:r>
      <w:r>
        <w:t xml:space="preserve"> funded during the FY18 CoC Competition. </w:t>
      </w:r>
    </w:p>
    <w:p w:rsidR="00DB27EC" w:rsidRPr="00DB27EC" w:rsidRDefault="00DB27EC" w:rsidP="00DB27EC">
      <w:pPr>
        <w:spacing w:after="0"/>
      </w:pPr>
      <w:r w:rsidRPr="00DB27EC">
        <w:rPr>
          <w:i/>
        </w:rPr>
        <w:t>Renewal Projects-</w:t>
      </w:r>
      <w:r>
        <w:rPr>
          <w:i/>
        </w:rPr>
        <w:t xml:space="preserve"> </w:t>
      </w:r>
      <w:r>
        <w:t xml:space="preserve">Projects </w:t>
      </w:r>
      <w:r w:rsidRPr="00A21384">
        <w:rPr>
          <w:b/>
        </w:rPr>
        <w:t>which were</w:t>
      </w:r>
      <w:r>
        <w:t xml:space="preserve"> funded during the FY18 CoC Competition.</w:t>
      </w:r>
    </w:p>
    <w:p w:rsidR="00DB27EC" w:rsidRPr="00DB27EC" w:rsidRDefault="002D6E81" w:rsidP="00DB27EC">
      <w:pPr>
        <w:spacing w:after="0"/>
        <w:rPr>
          <w:i/>
        </w:rPr>
      </w:pPr>
      <w:r>
        <w:rPr>
          <w:i/>
        </w:rPr>
        <w:t>**</w:t>
      </w:r>
      <w:r w:rsidR="00A21384">
        <w:rPr>
          <w:i/>
        </w:rPr>
        <w:t>Stand Alone New Project Application</w:t>
      </w:r>
      <w:r w:rsidR="00DB27EC" w:rsidRPr="00DB27EC">
        <w:rPr>
          <w:i/>
        </w:rPr>
        <w:t>-</w:t>
      </w:r>
      <w:r w:rsidR="00A21384">
        <w:rPr>
          <w:i/>
        </w:rPr>
        <w:t xml:space="preserve"> Refers to the New Project Application </w:t>
      </w:r>
      <w:r>
        <w:rPr>
          <w:i/>
        </w:rPr>
        <w:t xml:space="preserve">which Project Applicants </w:t>
      </w:r>
      <w:r w:rsidRPr="002D6E81">
        <w:rPr>
          <w:i/>
          <w:u w:val="single"/>
        </w:rPr>
        <w:t>e</w:t>
      </w:r>
      <w:r w:rsidR="00A21384" w:rsidRPr="002D6E81">
        <w:rPr>
          <w:i/>
          <w:u w:val="single"/>
        </w:rPr>
        <w:t>xpanding</w:t>
      </w:r>
      <w:r w:rsidR="00A21384">
        <w:rPr>
          <w:i/>
        </w:rPr>
        <w:t xml:space="preserve"> their current renewal project will submit which outlines the new activities to be added to the project. </w:t>
      </w:r>
    </w:p>
    <w:p w:rsidR="00DB27EC" w:rsidRDefault="002D6E81" w:rsidP="00DB27EC">
      <w:pPr>
        <w:spacing w:after="0"/>
        <w:rPr>
          <w:i/>
        </w:rPr>
      </w:pPr>
      <w:r>
        <w:rPr>
          <w:i/>
        </w:rPr>
        <w:t>***</w:t>
      </w:r>
      <w:r w:rsidR="00DB27EC" w:rsidRPr="00DB27EC">
        <w:rPr>
          <w:i/>
        </w:rPr>
        <w:t>Consolidated Project Applications-</w:t>
      </w:r>
      <w:r w:rsidR="00A21384">
        <w:rPr>
          <w:i/>
        </w:rPr>
        <w:t xml:space="preserve"> The project application which Project Applicants will submit outlining the Expanded Project which the Applicant hopes to operate.</w:t>
      </w:r>
    </w:p>
    <w:p w:rsidR="00A21384" w:rsidRDefault="00A21384" w:rsidP="00DB27EC">
      <w:pPr>
        <w:spacing w:after="0"/>
        <w:rPr>
          <w:i/>
        </w:rPr>
      </w:pPr>
    </w:p>
    <w:p w:rsidR="00D548A6" w:rsidRDefault="002D6E81" w:rsidP="00DB27EC">
      <w:pPr>
        <w:spacing w:after="0"/>
      </w:pPr>
      <w:r>
        <w:t>*</w:t>
      </w:r>
      <w:bookmarkStart w:id="0" w:name="_GoBack"/>
      <w:bookmarkEnd w:id="0"/>
      <w:r w:rsidR="00D548A6">
        <w:t>Instructions for Expansion Projects:</w:t>
      </w:r>
    </w:p>
    <w:p w:rsidR="00D548A6" w:rsidRDefault="00D548A6" w:rsidP="00DB27EC">
      <w:pPr>
        <w:spacing w:after="0"/>
      </w:pPr>
    </w:p>
    <w:p w:rsidR="00A21384" w:rsidRDefault="00A21384" w:rsidP="00DB27EC">
      <w:pPr>
        <w:spacing w:after="0"/>
      </w:pPr>
      <w:r>
        <w:t>From the “FY19 CoC Competition- Renewal Applicant Detailed Instructions” pg. 18</w:t>
      </w:r>
    </w:p>
    <w:p w:rsidR="00A21384" w:rsidRDefault="00A21384" w:rsidP="00DB27EC">
      <w:pPr>
        <w:spacing w:after="0"/>
      </w:pPr>
    </w:p>
    <w:p w:rsidR="00A21384" w:rsidRPr="00A21384" w:rsidRDefault="00A21384" w:rsidP="00DB27EC">
      <w:pPr>
        <w:spacing w:after="0"/>
      </w:pPr>
      <w:r w:rsidRPr="00A21384">
        <w:rPr>
          <w:noProof/>
        </w:rPr>
        <w:drawing>
          <wp:inline distT="0" distB="0" distL="0" distR="0" wp14:anchorId="22F1D75A" wp14:editId="445891E9">
            <wp:extent cx="5943600" cy="44291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29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B27EC" w:rsidRPr="00CF67D6" w:rsidRDefault="00DB27EC" w:rsidP="00CF67D6">
      <w:r>
        <w:tab/>
      </w:r>
    </w:p>
    <w:sectPr w:rsidR="00DB27EC" w:rsidRPr="00CF67D6" w:rsidSect="00A21384">
      <w:pgSz w:w="12240" w:h="15840"/>
      <w:pgMar w:top="45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1NzE3MrY0s7Q0MTVR0lEKTi0uzszPAykwqgUAoJ/XcCwAAAA="/>
  </w:docVars>
  <w:rsids>
    <w:rsidRoot w:val="00CF67D6"/>
    <w:rsid w:val="00022F55"/>
    <w:rsid w:val="002D6E81"/>
    <w:rsid w:val="007B1C8C"/>
    <w:rsid w:val="008F271F"/>
    <w:rsid w:val="00A21384"/>
    <w:rsid w:val="00CE38CF"/>
    <w:rsid w:val="00CF67D6"/>
    <w:rsid w:val="00D548A6"/>
    <w:rsid w:val="00DB27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A42FCBB-DF39-4CF4-A388-96753B5294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F67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548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48A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0</TotalTime>
  <Pages>2</Pages>
  <Words>374</Words>
  <Characters>2135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5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Willard</dc:creator>
  <cp:keywords/>
  <dc:description/>
  <cp:lastModifiedBy>Andrew Willard</cp:lastModifiedBy>
  <cp:revision>2</cp:revision>
  <cp:lastPrinted>2019-08-08T19:22:00Z</cp:lastPrinted>
  <dcterms:created xsi:type="dcterms:W3CDTF">2019-08-06T14:18:00Z</dcterms:created>
  <dcterms:modified xsi:type="dcterms:W3CDTF">2019-08-08T19:28:00Z</dcterms:modified>
</cp:coreProperties>
</file>